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fondokumentation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Dokumentation Telefonkontakt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fondokumentation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